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05E50891" w:rsidR="009F5F34" w:rsidRDefault="002F5B07" w:rsidP="009F5F34">
      <w:pPr>
        <w:rPr>
          <w:b/>
          <w:bCs/>
          <w:color w:val="0070C0"/>
          <w:sz w:val="40"/>
          <w:szCs w:val="40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97152" behindDoc="0" locked="0" layoutInCell="1" allowOverlap="1" wp14:anchorId="494E687F" wp14:editId="065867A8">
            <wp:simplePos x="0" y="0"/>
            <wp:positionH relativeFrom="column">
              <wp:posOffset>5958205</wp:posOffset>
            </wp:positionH>
            <wp:positionV relativeFrom="paragraph">
              <wp:posOffset>199462</wp:posOffset>
            </wp:positionV>
            <wp:extent cx="1050267" cy="1155781"/>
            <wp:effectExtent l="19050" t="19050" r="17145" b="25400"/>
            <wp:wrapNone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34" t="28946" r="39543" b="60814"/>
                    <a:stretch/>
                  </pic:blipFill>
                  <pic:spPr bwMode="auto">
                    <a:xfrm>
                      <a:off x="0" y="0"/>
                      <a:ext cx="1050267" cy="115578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6FF9761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21CB72ED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5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Fotato</w:t>
                            </w:r>
                            <w:proofErr w:type="spellEnd"/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Eats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21CB72ED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5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Fotato</w:t>
                      </w:r>
                      <w:proofErr w:type="spellEnd"/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Eats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74F380E7" w:rsidR="00486547" w:rsidRPr="00951386" w:rsidRDefault="009336F5" w:rsidP="00951386">
      <w:pPr>
        <w:rPr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055F3403" wp14:editId="3AE1CB57">
            <wp:simplePos x="0" y="0"/>
            <wp:positionH relativeFrom="column">
              <wp:posOffset>3773170</wp:posOffset>
            </wp:positionH>
            <wp:positionV relativeFrom="paragraph">
              <wp:posOffset>380810</wp:posOffset>
            </wp:positionV>
            <wp:extent cx="3395960" cy="7168761"/>
            <wp:effectExtent l="19050" t="19050" r="14605" b="133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960" cy="716876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90C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9744" behindDoc="0" locked="0" layoutInCell="1" allowOverlap="1" wp14:anchorId="59FAF129" wp14:editId="7FAA605A">
            <wp:simplePos x="0" y="0"/>
            <wp:positionH relativeFrom="margin">
              <wp:align>left</wp:align>
            </wp:positionH>
            <wp:positionV relativeFrom="paragraph">
              <wp:posOffset>392155</wp:posOffset>
            </wp:positionV>
            <wp:extent cx="3396079" cy="7169014"/>
            <wp:effectExtent l="19050" t="19050" r="13970" b="13335"/>
            <wp:wrapNone/>
            <wp:docPr id="1" name="Picture 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circ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449" cy="71866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951386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Splash Scree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  <w:t xml:space="preserve">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 w:rsidR="008F54B0">
        <w:rPr>
          <w:color w:val="000000" w:themeColor="text1"/>
          <w:sz w:val="36"/>
          <w:szCs w:val="36"/>
        </w:rPr>
        <w:t>Welcome Screen</w:t>
      </w:r>
    </w:p>
    <w:p w14:paraId="1B09005E" w14:textId="13A15D5C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31F2D2E0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9BC12E6" w:rsidR="00486547" w:rsidRDefault="007A681B"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0F2DBF86" wp14:editId="6D7119E3">
                <wp:simplePos x="0" y="0"/>
                <wp:positionH relativeFrom="column">
                  <wp:posOffset>94170</wp:posOffset>
                </wp:positionH>
                <wp:positionV relativeFrom="paragraph">
                  <wp:posOffset>-243843</wp:posOffset>
                </wp:positionV>
                <wp:extent cx="676800" cy="871920"/>
                <wp:effectExtent l="57150" t="76200" r="66675" b="8064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76800" cy="87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5E8BFD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6pt;margin-top:-22.05pt;width:56.15pt;height:74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">
                <v:imagedata r:id="rId9" o:title=""/>
              </v:shape>
            </w:pict>
          </mc:Fallback>
        </mc:AlternateContent>
      </w:r>
    </w:p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21639E3" w14:textId="4F3ABA30" w:rsidR="00486547" w:rsidRDefault="00486547"/>
    <w:p w14:paraId="0E2B7C18" w14:textId="35446861" w:rsidR="00486547" w:rsidRDefault="00486547"/>
    <w:p w14:paraId="1C652BE7" w14:textId="1369B917" w:rsidR="00486547" w:rsidRDefault="00486547"/>
    <w:p w14:paraId="1A08FE17" w14:textId="0E8471BB" w:rsidR="008F54B0" w:rsidRDefault="008F54B0" w:rsidP="00D75A9C">
      <w:pPr>
        <w:spacing w:line="276" w:lineRule="auto"/>
        <w:rPr>
          <w:sz w:val="32"/>
          <w:szCs w:val="32"/>
        </w:rPr>
      </w:pPr>
    </w:p>
    <w:p w14:paraId="0A0BDE2A" w14:textId="77777777" w:rsidR="002F5B07" w:rsidRPr="001D7E19" w:rsidRDefault="002F5B07" w:rsidP="00D75A9C">
      <w:pPr>
        <w:spacing w:line="276" w:lineRule="auto"/>
        <w:rPr>
          <w:sz w:val="32"/>
          <w:szCs w:val="32"/>
        </w:rPr>
      </w:pPr>
    </w:p>
    <w:p w14:paraId="44EA67C1" w14:textId="162718EA" w:rsidR="009265F5" w:rsidRDefault="00AF5CF3" w:rsidP="00CD67D0">
      <w:pPr>
        <w:ind w:right="708"/>
        <w:rPr>
          <w:noProof/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3. </w:t>
      </w:r>
      <w:r w:rsidR="008F54B0">
        <w:rPr>
          <w:color w:val="000000" w:themeColor="text1"/>
          <w:sz w:val="36"/>
          <w:szCs w:val="36"/>
        </w:rPr>
        <w:t>Login Page</w:t>
      </w:r>
      <w:r w:rsidR="002F4082">
        <w:rPr>
          <w:color w:val="000000" w:themeColor="text1"/>
          <w:sz w:val="36"/>
          <w:szCs w:val="36"/>
        </w:rPr>
        <w:t xml:space="preserve"> </w:t>
      </w:r>
      <w:r w:rsidR="000458FF">
        <w:rPr>
          <w:noProof/>
          <w:color w:val="000000" w:themeColor="text1"/>
          <w:sz w:val="36"/>
          <w:szCs w:val="36"/>
        </w:rPr>
        <w:t>(</w:t>
      </w:r>
      <w:r w:rsidR="000458FF">
        <w:rPr>
          <w:noProof/>
          <w:color w:val="000000" w:themeColor="text1"/>
          <w:sz w:val="36"/>
          <w:szCs w:val="36"/>
        </w:rPr>
        <w:t>TextView,EditText</w:t>
      </w:r>
      <w:r w:rsidR="000458FF">
        <w:rPr>
          <w:noProof/>
          <w:color w:val="000000" w:themeColor="text1"/>
          <w:sz w:val="36"/>
          <w:szCs w:val="36"/>
        </w:rPr>
        <w:t>)</w:t>
      </w:r>
      <w:r w:rsidR="008F54B0" w:rsidRPr="00951386">
        <w:rPr>
          <w:color w:val="000000" w:themeColor="text1"/>
          <w:sz w:val="36"/>
          <w:szCs w:val="36"/>
        </w:rPr>
        <w:tab/>
      </w:r>
      <w:r w:rsidR="000458FF">
        <w:rPr>
          <w:color w:val="000000" w:themeColor="text1"/>
          <w:sz w:val="36"/>
          <w:szCs w:val="36"/>
        </w:rPr>
        <w:tab/>
        <w:t xml:space="preserve"> </w:t>
      </w:r>
      <w:r w:rsidR="00486547" w:rsidRPr="00951386">
        <w:rPr>
          <w:color w:val="000000" w:themeColor="text1"/>
          <w:sz w:val="36"/>
          <w:szCs w:val="36"/>
        </w:rPr>
        <w:t>4.</w:t>
      </w:r>
      <w:r w:rsidR="008F54B0" w:rsidRPr="008F54B0">
        <w:rPr>
          <w:noProof/>
          <w:color w:val="000000" w:themeColor="text1"/>
          <w:sz w:val="36"/>
          <w:szCs w:val="36"/>
        </w:rPr>
        <w:t xml:space="preserve"> </w:t>
      </w:r>
      <w:r w:rsidR="00E32C68">
        <w:rPr>
          <w:noProof/>
          <w:color w:val="000000" w:themeColor="text1"/>
          <w:sz w:val="36"/>
          <w:szCs w:val="36"/>
        </w:rPr>
        <w:t xml:space="preserve">Food Type (Button, </w:t>
      </w:r>
      <w:r w:rsidR="000458FF">
        <w:rPr>
          <w:noProof/>
          <w:color w:val="000000" w:themeColor="text1"/>
          <w:sz w:val="36"/>
          <w:szCs w:val="36"/>
        </w:rPr>
        <w:t>Float)</w:t>
      </w:r>
    </w:p>
    <w:p w14:paraId="0DD64153" w14:textId="3B715DF3" w:rsidR="009265F5" w:rsidRDefault="008F54B0" w:rsidP="00CD67D0">
      <w:pPr>
        <w:ind w:right="708"/>
        <w:rPr>
          <w:color w:val="000000" w:themeColor="text1"/>
          <w:sz w:val="36"/>
          <w:szCs w:val="36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81792" behindDoc="0" locked="0" layoutInCell="1" allowOverlap="1" wp14:anchorId="1FC462D0" wp14:editId="0B141E52">
            <wp:simplePos x="0" y="0"/>
            <wp:positionH relativeFrom="margin">
              <wp:align>left</wp:align>
            </wp:positionH>
            <wp:positionV relativeFrom="paragraph">
              <wp:posOffset>13393</wp:posOffset>
            </wp:positionV>
            <wp:extent cx="3393440" cy="6747510"/>
            <wp:effectExtent l="19050" t="19050" r="16510" b="15240"/>
            <wp:wrapNone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low confidenc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06"/>
                    <a:stretch/>
                  </pic:blipFill>
                  <pic:spPr bwMode="auto">
                    <a:xfrm>
                      <a:off x="0" y="0"/>
                      <a:ext cx="3394667" cy="67499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50000"/>
                          <a:lumOff val="50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2816" behindDoc="0" locked="0" layoutInCell="1" allowOverlap="1" wp14:anchorId="59160803" wp14:editId="072E0A46">
            <wp:simplePos x="0" y="0"/>
            <wp:positionH relativeFrom="column">
              <wp:posOffset>3763949</wp:posOffset>
            </wp:positionH>
            <wp:positionV relativeFrom="paragraph">
              <wp:posOffset>26974</wp:posOffset>
            </wp:positionV>
            <wp:extent cx="3394112" cy="6755461"/>
            <wp:effectExtent l="19050" t="19050" r="15875" b="26670"/>
            <wp:wrapNone/>
            <wp:docPr id="6" name="Picture 6" descr="A picture containing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owerPoin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14"/>
                    <a:stretch/>
                  </pic:blipFill>
                  <pic:spPr bwMode="auto">
                    <a:xfrm>
                      <a:off x="0" y="0"/>
                      <a:ext cx="3398373" cy="676394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50000"/>
                          <a:lumOff val="50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26B14" w14:textId="3DBADDF7" w:rsidR="000320A3" w:rsidRPr="00951386" w:rsidRDefault="000320A3" w:rsidP="00CD67D0">
      <w:pPr>
        <w:ind w:right="708"/>
        <w:rPr>
          <w:sz w:val="20"/>
          <w:szCs w:val="20"/>
        </w:rPr>
      </w:pPr>
    </w:p>
    <w:p w14:paraId="673E345C" w14:textId="48774456" w:rsidR="00486547" w:rsidRPr="00486547" w:rsidRDefault="00486547" w:rsidP="00486547">
      <w:pPr>
        <w:pStyle w:val="ListParagraph"/>
        <w:ind w:left="644"/>
        <w:rPr>
          <w:sz w:val="20"/>
          <w:szCs w:val="20"/>
        </w:rPr>
      </w:pPr>
    </w:p>
    <w:p w14:paraId="43744E0D" w14:textId="33565277" w:rsidR="00486547" w:rsidRDefault="00486547" w:rsidP="00486547">
      <w:pPr>
        <w:pStyle w:val="ListParagraph"/>
        <w:ind w:left="644"/>
      </w:pPr>
    </w:p>
    <w:p w14:paraId="3FFCBEE6" w14:textId="4BB8C97A" w:rsidR="00486547" w:rsidRDefault="00486547"/>
    <w:p w14:paraId="17F59BC8" w14:textId="5E836FD3" w:rsidR="00486547" w:rsidRDefault="00486547"/>
    <w:p w14:paraId="191AC51C" w14:textId="7542730C" w:rsidR="00486547" w:rsidRDefault="00486547"/>
    <w:p w14:paraId="22BDDED3" w14:textId="75F0257D" w:rsidR="001D7E19" w:rsidRDefault="001D7E19"/>
    <w:p w14:paraId="38BD79A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E744F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B03D3A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4F4698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A2ED700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76C814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F1CC18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90A6BDC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AAB955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277ED9B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BA4866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11C3F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C029B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44CFCB7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D998596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B6E16FF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308E942" w14:textId="0093235D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592EF11" w14:textId="60EA3C89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5213A0D" w14:textId="229F2E24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FB9D453" w14:textId="77777777" w:rsidR="00D84672" w:rsidRDefault="00D84672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D2AB12" w14:textId="7F5F5976" w:rsidR="00486547" w:rsidRPr="005870FD" w:rsidRDefault="00226387" w:rsidP="00CD67D0">
      <w:pPr>
        <w:rPr>
          <w:color w:val="000000" w:themeColor="text1"/>
          <w:sz w:val="36"/>
          <w:szCs w:val="36"/>
        </w:rPr>
      </w:pPr>
      <w:r w:rsidRPr="005870FD">
        <w:rPr>
          <w:color w:val="000000" w:themeColor="text1"/>
          <w:sz w:val="36"/>
          <w:szCs w:val="36"/>
        </w:rPr>
        <w:t>5.</w:t>
      </w:r>
      <w:r w:rsidR="0033188F" w:rsidRPr="005870FD">
        <w:rPr>
          <w:color w:val="000000" w:themeColor="text1"/>
          <w:sz w:val="36"/>
          <w:szCs w:val="36"/>
        </w:rPr>
        <w:t xml:space="preserve"> </w:t>
      </w:r>
      <w:r w:rsidR="0093445B" w:rsidRPr="005870FD">
        <w:rPr>
          <w:color w:val="000000" w:themeColor="text1"/>
          <w:sz w:val="36"/>
          <w:szCs w:val="36"/>
        </w:rPr>
        <w:t>South Menu</w:t>
      </w:r>
      <w:r w:rsidR="0093445B" w:rsidRPr="005870FD">
        <w:rPr>
          <w:color w:val="000000" w:themeColor="text1"/>
          <w:sz w:val="36"/>
          <w:szCs w:val="36"/>
        </w:rPr>
        <w:tab/>
        <w:t>(Image Button)</w:t>
      </w:r>
      <w:r w:rsidR="0093445B" w:rsidRPr="005870FD">
        <w:rPr>
          <w:color w:val="000000" w:themeColor="text1"/>
          <w:sz w:val="36"/>
          <w:szCs w:val="36"/>
        </w:rPr>
        <w:tab/>
      </w:r>
      <w:r w:rsidR="0093445B" w:rsidRPr="005870FD">
        <w:rPr>
          <w:color w:val="000000" w:themeColor="text1"/>
          <w:sz w:val="36"/>
          <w:szCs w:val="36"/>
        </w:rPr>
        <w:tab/>
        <w:t xml:space="preserve">   </w:t>
      </w:r>
      <w:r w:rsidR="001D7E19" w:rsidRPr="005870FD">
        <w:rPr>
          <w:color w:val="000000" w:themeColor="text1"/>
          <w:sz w:val="36"/>
          <w:szCs w:val="36"/>
        </w:rPr>
        <w:t>6</w:t>
      </w:r>
      <w:r w:rsidR="0093445B" w:rsidRPr="005870FD">
        <w:rPr>
          <w:color w:val="000000" w:themeColor="text1"/>
          <w:sz w:val="36"/>
          <w:szCs w:val="36"/>
        </w:rPr>
        <w:t xml:space="preserve">. </w:t>
      </w:r>
      <w:proofErr w:type="gramStart"/>
      <w:r w:rsidR="00DE6BE1" w:rsidRPr="005870FD">
        <w:rPr>
          <w:color w:val="000000" w:themeColor="text1"/>
          <w:sz w:val="36"/>
          <w:szCs w:val="36"/>
        </w:rPr>
        <w:t>Item(</w:t>
      </w:r>
      <w:proofErr w:type="gramEnd"/>
      <w:r w:rsidR="00DE6BE1" w:rsidRPr="005870FD">
        <w:rPr>
          <w:color w:val="000000" w:themeColor="text1"/>
          <w:sz w:val="36"/>
          <w:szCs w:val="36"/>
        </w:rPr>
        <w:t>WebView,</w:t>
      </w:r>
      <w:r w:rsidR="00C92C92">
        <w:rPr>
          <w:color w:val="000000" w:themeColor="text1"/>
          <w:sz w:val="36"/>
          <w:szCs w:val="36"/>
        </w:rPr>
        <w:t xml:space="preserve"> </w:t>
      </w:r>
      <w:proofErr w:type="spellStart"/>
      <w:r w:rsidR="00DE6BE1" w:rsidRPr="005870FD">
        <w:rPr>
          <w:color w:val="000000" w:themeColor="text1"/>
          <w:sz w:val="36"/>
          <w:szCs w:val="36"/>
        </w:rPr>
        <w:t>CheckBox</w:t>
      </w:r>
      <w:proofErr w:type="spellEnd"/>
      <w:r w:rsidR="00DE6BE1" w:rsidRPr="005870FD">
        <w:rPr>
          <w:color w:val="000000" w:themeColor="text1"/>
          <w:sz w:val="36"/>
          <w:szCs w:val="36"/>
        </w:rPr>
        <w:t>)</w:t>
      </w:r>
    </w:p>
    <w:p w14:paraId="145014A8" w14:textId="3367B2B3" w:rsidR="001D7E19" w:rsidRDefault="0093445B" w:rsidP="001D7E19">
      <w:pPr>
        <w:pStyle w:val="ListParagraph"/>
        <w:ind w:left="1004"/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0697B23E" wp14:editId="0F631D32">
            <wp:simplePos x="0" y="0"/>
            <wp:positionH relativeFrom="column">
              <wp:posOffset>3826928</wp:posOffset>
            </wp:positionH>
            <wp:positionV relativeFrom="paragraph">
              <wp:posOffset>69520</wp:posOffset>
            </wp:positionV>
            <wp:extent cx="3399550" cy="7176304"/>
            <wp:effectExtent l="19050" t="19050" r="10795" b="24765"/>
            <wp:wrapNone/>
            <wp:docPr id="8" name="Picture 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chat or text messag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099" cy="718590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4017B667" wp14:editId="64C69058">
            <wp:simplePos x="0" y="0"/>
            <wp:positionH relativeFrom="column">
              <wp:posOffset>18415</wp:posOffset>
            </wp:positionH>
            <wp:positionV relativeFrom="paragraph">
              <wp:posOffset>79447</wp:posOffset>
            </wp:positionV>
            <wp:extent cx="3385185" cy="7147560"/>
            <wp:effectExtent l="19050" t="19050" r="24765" b="15240"/>
            <wp:wrapNone/>
            <wp:docPr id="7" name="Picture 7" descr="A collage of foo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ollage of food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5185" cy="71475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</w:t>
      </w:r>
    </w:p>
    <w:p w14:paraId="193B4B6E" w14:textId="7B4ADF9B" w:rsidR="00486547" w:rsidRDefault="00486547"/>
    <w:p w14:paraId="577B8F61" w14:textId="0EB343F5" w:rsidR="00486547" w:rsidRDefault="00486547"/>
    <w:p w14:paraId="4CEE17D6" w14:textId="56341424" w:rsidR="00486547" w:rsidRDefault="00486547"/>
    <w:p w14:paraId="24CDF256" w14:textId="018FC572" w:rsidR="001D7E19" w:rsidRDefault="001D7E19" w:rsidP="001D7E19">
      <w:pPr>
        <w:ind w:left="284"/>
        <w:rPr>
          <w:sz w:val="32"/>
          <w:szCs w:val="32"/>
        </w:rPr>
      </w:pPr>
    </w:p>
    <w:p w14:paraId="4DC63863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01A1C6A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6202135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A2CA25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6F1A8D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3D4BCC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BF2B52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2D87A0D1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634F26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6F493049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A362162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596401C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7618AB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ED3FE6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BB9D2F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FF6BA5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C5B643F" w14:textId="22A58B2B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6B6DB11" w14:textId="3F01D653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500FB1F" w14:textId="31AEA88F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8536B1" w14:textId="77777777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FFEEB45" w14:textId="0BE12CAE" w:rsidR="0033188F" w:rsidRDefault="0033188F" w:rsidP="0033188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7</w:t>
      </w:r>
      <w:r w:rsidRPr="00CD67D0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 w:rsidR="00C92C92">
        <w:rPr>
          <w:color w:val="000000" w:themeColor="text1"/>
          <w:sz w:val="36"/>
          <w:szCs w:val="36"/>
        </w:rPr>
        <w:t xml:space="preserve">Input </w:t>
      </w:r>
      <w:r w:rsidR="00DC4EFF">
        <w:rPr>
          <w:color w:val="000000" w:themeColor="text1"/>
          <w:sz w:val="36"/>
          <w:szCs w:val="36"/>
        </w:rPr>
        <w:t>(Spinner)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r w:rsidR="00E95BDC">
        <w:rPr>
          <w:color w:val="000000" w:themeColor="text1"/>
          <w:sz w:val="36"/>
          <w:szCs w:val="36"/>
        </w:rPr>
        <w:t xml:space="preserve"> </w:t>
      </w:r>
      <w:r w:rsidR="006F4767">
        <w:rPr>
          <w:color w:val="000000" w:themeColor="text1"/>
          <w:sz w:val="36"/>
          <w:szCs w:val="36"/>
        </w:rPr>
        <w:t xml:space="preserve">      </w:t>
      </w:r>
      <w:r w:rsidR="005870FD">
        <w:rPr>
          <w:color w:val="000000" w:themeColor="text1"/>
          <w:sz w:val="36"/>
          <w:szCs w:val="36"/>
        </w:rPr>
        <w:t xml:space="preserve">           </w:t>
      </w:r>
      <w:r>
        <w:rPr>
          <w:color w:val="000000" w:themeColor="text1"/>
          <w:sz w:val="36"/>
          <w:szCs w:val="36"/>
        </w:rPr>
        <w:t>8</w:t>
      </w:r>
      <w:r w:rsidRPr="00226387">
        <w:rPr>
          <w:color w:val="000000" w:themeColor="text1"/>
          <w:sz w:val="36"/>
          <w:szCs w:val="36"/>
        </w:rPr>
        <w:t xml:space="preserve">. </w:t>
      </w:r>
      <w:r w:rsidR="00C92C92">
        <w:rPr>
          <w:color w:val="000000" w:themeColor="text1"/>
          <w:sz w:val="36"/>
          <w:szCs w:val="36"/>
        </w:rPr>
        <w:t xml:space="preserve">Input </w:t>
      </w:r>
      <w:r w:rsidR="005870FD">
        <w:rPr>
          <w:color w:val="000000" w:themeColor="text1"/>
          <w:sz w:val="36"/>
          <w:szCs w:val="36"/>
        </w:rPr>
        <w:t>(Ratin</w:t>
      </w:r>
      <w:r w:rsidR="00C92C92">
        <w:rPr>
          <w:color w:val="000000" w:themeColor="text1"/>
          <w:sz w:val="36"/>
          <w:szCs w:val="36"/>
        </w:rPr>
        <w:t>g Bar)</w:t>
      </w:r>
    </w:p>
    <w:p w14:paraId="7BF5FFC6" w14:textId="6AF22746" w:rsidR="00DE6BE1" w:rsidRPr="00CD67D0" w:rsidRDefault="005870FD" w:rsidP="0033188F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6912" behindDoc="0" locked="0" layoutInCell="1" allowOverlap="1" wp14:anchorId="7D479DCB" wp14:editId="0C74DE05">
            <wp:simplePos x="0" y="0"/>
            <wp:positionH relativeFrom="column">
              <wp:posOffset>3764954</wp:posOffset>
            </wp:positionH>
            <wp:positionV relativeFrom="paragraph">
              <wp:posOffset>65420</wp:posOffset>
            </wp:positionV>
            <wp:extent cx="3412375" cy="7203553"/>
            <wp:effectExtent l="19050" t="19050" r="17145" b="16510"/>
            <wp:wrapNone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420" cy="721420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BE1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5888" behindDoc="0" locked="0" layoutInCell="1" allowOverlap="1" wp14:anchorId="172AE2EF" wp14:editId="633CAE78">
            <wp:simplePos x="0" y="0"/>
            <wp:positionH relativeFrom="margin">
              <wp:posOffset>0</wp:posOffset>
            </wp:positionH>
            <wp:positionV relativeFrom="paragraph">
              <wp:posOffset>74367</wp:posOffset>
            </wp:positionV>
            <wp:extent cx="3401695" cy="7181850"/>
            <wp:effectExtent l="19050" t="19050" r="27305" b="19050"/>
            <wp:wrapNone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1695" cy="71818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4767">
        <w:rPr>
          <w:color w:val="000000" w:themeColor="text1"/>
          <w:sz w:val="36"/>
          <w:szCs w:val="36"/>
        </w:rPr>
        <w:t xml:space="preserve">                                                                       </w:t>
      </w:r>
    </w:p>
    <w:p w14:paraId="675A9148" w14:textId="02D27D30" w:rsidR="00CD67D0" w:rsidRDefault="00D0598A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 </w:t>
      </w:r>
    </w:p>
    <w:p w14:paraId="210CA820" w14:textId="1AB37CFF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111CA82" w14:textId="1FC585B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05AE64D" w14:textId="7E428D56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A1281D9" w14:textId="55268498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2A2BD7A" w14:textId="6BFA463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699930CC" w14:textId="594BC094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EA3BE8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CA372D0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74E1FF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080DF5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9ECAFF8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00FF4EF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EC1663C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32EE90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4796962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FEDBC4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F66C0C4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0B8332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7DD06AE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7FB6BC0" w14:textId="77777777" w:rsidR="00E95BDC" w:rsidRDefault="00E95BDC" w:rsidP="00E95BD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49764C7" w14:textId="78C4D311" w:rsidR="00D84672" w:rsidRDefault="00D84672" w:rsidP="00E95BDC">
      <w:pPr>
        <w:rPr>
          <w:color w:val="000000" w:themeColor="text1"/>
          <w:sz w:val="36"/>
          <w:szCs w:val="36"/>
        </w:rPr>
      </w:pPr>
    </w:p>
    <w:p w14:paraId="22DDAC31" w14:textId="14465C7A" w:rsidR="00D84672" w:rsidRDefault="00D84672" w:rsidP="00E95BDC">
      <w:pPr>
        <w:rPr>
          <w:color w:val="000000" w:themeColor="text1"/>
          <w:sz w:val="36"/>
          <w:szCs w:val="36"/>
        </w:rPr>
      </w:pPr>
    </w:p>
    <w:p w14:paraId="579F64F5" w14:textId="1B0F1E9D" w:rsidR="00E95BDC" w:rsidRDefault="00D84672" w:rsidP="00E95BDC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9</w:t>
      </w:r>
      <w:r w:rsidR="00E95BDC" w:rsidRPr="00CD67D0">
        <w:rPr>
          <w:color w:val="000000" w:themeColor="text1"/>
          <w:sz w:val="36"/>
          <w:szCs w:val="36"/>
        </w:rPr>
        <w:t>.</w:t>
      </w:r>
      <w:r w:rsidR="00E95BDC">
        <w:rPr>
          <w:color w:val="000000" w:themeColor="text1"/>
          <w:sz w:val="36"/>
          <w:szCs w:val="36"/>
        </w:rPr>
        <w:t xml:space="preserve"> </w:t>
      </w:r>
      <w:r w:rsidR="004F29FE">
        <w:rPr>
          <w:color w:val="000000" w:themeColor="text1"/>
          <w:sz w:val="36"/>
          <w:szCs w:val="36"/>
        </w:rPr>
        <w:t>Cart before adding items</w:t>
      </w:r>
      <w:r w:rsidR="00E95BDC">
        <w:rPr>
          <w:color w:val="000000" w:themeColor="text1"/>
          <w:sz w:val="36"/>
          <w:szCs w:val="36"/>
        </w:rPr>
        <w:tab/>
      </w:r>
      <w:r w:rsidR="00E95BDC">
        <w:rPr>
          <w:color w:val="000000" w:themeColor="text1"/>
          <w:sz w:val="36"/>
          <w:szCs w:val="36"/>
        </w:rPr>
        <w:tab/>
      </w:r>
      <w:r w:rsidR="004F29FE">
        <w:rPr>
          <w:color w:val="000000" w:themeColor="text1"/>
          <w:sz w:val="36"/>
          <w:szCs w:val="36"/>
        </w:rPr>
        <w:t xml:space="preserve">          </w:t>
      </w:r>
      <w:r>
        <w:rPr>
          <w:color w:val="000000" w:themeColor="text1"/>
          <w:sz w:val="36"/>
          <w:szCs w:val="36"/>
        </w:rPr>
        <w:t>10</w:t>
      </w:r>
      <w:r w:rsidR="00E95BDC" w:rsidRPr="00226387">
        <w:rPr>
          <w:color w:val="000000" w:themeColor="text1"/>
          <w:sz w:val="36"/>
          <w:szCs w:val="36"/>
        </w:rPr>
        <w:t xml:space="preserve">. </w:t>
      </w:r>
      <w:proofErr w:type="spellStart"/>
      <w:r w:rsidR="004F29FE">
        <w:rPr>
          <w:color w:val="000000" w:themeColor="text1"/>
          <w:sz w:val="36"/>
          <w:szCs w:val="36"/>
        </w:rPr>
        <w:t>Idli</w:t>
      </w:r>
      <w:proofErr w:type="spellEnd"/>
      <w:r w:rsidR="004F29FE">
        <w:rPr>
          <w:color w:val="000000" w:themeColor="text1"/>
          <w:sz w:val="36"/>
          <w:szCs w:val="36"/>
        </w:rPr>
        <w:t xml:space="preserve"> added to cart (Snack Bar)</w:t>
      </w:r>
    </w:p>
    <w:p w14:paraId="51C7BF02" w14:textId="33D9041F" w:rsidR="004F29FE" w:rsidRDefault="004F29FE" w:rsidP="00E95BDC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8960" behindDoc="0" locked="0" layoutInCell="1" allowOverlap="1" wp14:anchorId="5CA8F99A" wp14:editId="0EE01349">
            <wp:simplePos x="0" y="0"/>
            <wp:positionH relativeFrom="column">
              <wp:posOffset>3773877</wp:posOffset>
            </wp:positionH>
            <wp:positionV relativeFrom="paragraph">
              <wp:posOffset>8255</wp:posOffset>
            </wp:positionV>
            <wp:extent cx="3413125" cy="7204710"/>
            <wp:effectExtent l="19050" t="19050" r="15875" b="15240"/>
            <wp:wrapNone/>
            <wp:docPr id="12" name="Picture 1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chat or text messag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125" cy="72047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7936" behindDoc="0" locked="0" layoutInCell="1" allowOverlap="1" wp14:anchorId="7A3FF091" wp14:editId="1C5AA5F4">
            <wp:simplePos x="0" y="0"/>
            <wp:positionH relativeFrom="margin">
              <wp:posOffset>19050</wp:posOffset>
            </wp:positionH>
            <wp:positionV relativeFrom="paragraph">
              <wp:posOffset>18487</wp:posOffset>
            </wp:positionV>
            <wp:extent cx="3418205" cy="7216775"/>
            <wp:effectExtent l="19050" t="19050" r="10795" b="22225"/>
            <wp:wrapNone/>
            <wp:docPr id="11" name="Picture 1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205" cy="72167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77793" w14:textId="7ECDAFAA" w:rsidR="0041011E" w:rsidRPr="00CD67D0" w:rsidRDefault="004F29FE" w:rsidP="00E95BDC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   </w:t>
      </w:r>
    </w:p>
    <w:p w14:paraId="65AC292D" w14:textId="0EA9036A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E883F6" w14:textId="55934485" w:rsidR="0033188F" w:rsidRDefault="0041011E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</w:t>
      </w:r>
    </w:p>
    <w:p w14:paraId="652295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84FF33C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0359F6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E1C23C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2AA604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6E52145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BC28C9B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854F919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22081C2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69D7979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5532671F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089EF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8B7F002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7B883E1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5DB5DEA5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7A1F054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E3D1A01" w14:textId="77777777" w:rsidR="00D84672" w:rsidRDefault="00D84672" w:rsidP="001D7E19">
      <w:pPr>
        <w:ind w:left="284"/>
        <w:rPr>
          <w:b/>
          <w:bCs/>
          <w:sz w:val="32"/>
          <w:szCs w:val="32"/>
        </w:rPr>
      </w:pPr>
    </w:p>
    <w:p w14:paraId="56F29B26" w14:textId="77777777" w:rsidR="00D84672" w:rsidRDefault="00D84672" w:rsidP="00D84672">
      <w:pPr>
        <w:rPr>
          <w:b/>
          <w:bCs/>
          <w:sz w:val="32"/>
          <w:szCs w:val="32"/>
        </w:rPr>
      </w:pPr>
    </w:p>
    <w:p w14:paraId="6249E01F" w14:textId="77777777" w:rsidR="004F29FE" w:rsidRDefault="004F29FE" w:rsidP="004F29FE">
      <w:pPr>
        <w:rPr>
          <w:color w:val="000000" w:themeColor="text1"/>
          <w:sz w:val="36"/>
          <w:szCs w:val="36"/>
        </w:rPr>
      </w:pPr>
    </w:p>
    <w:p w14:paraId="4727EC96" w14:textId="4BEA8EE0" w:rsidR="004F29FE" w:rsidRDefault="004F29FE" w:rsidP="004F29FE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3056" behindDoc="0" locked="0" layoutInCell="1" allowOverlap="1" wp14:anchorId="1A7329DB" wp14:editId="541471A2">
            <wp:simplePos x="0" y="0"/>
            <wp:positionH relativeFrom="margin">
              <wp:align>left</wp:align>
            </wp:positionH>
            <wp:positionV relativeFrom="paragraph">
              <wp:posOffset>403346</wp:posOffset>
            </wp:positionV>
            <wp:extent cx="3407655" cy="7193665"/>
            <wp:effectExtent l="19050" t="19050" r="21590" b="26670"/>
            <wp:wrapNone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381" cy="71994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>11</w:t>
      </w:r>
      <w:r w:rsidRPr="00CD67D0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Cart </w:t>
      </w:r>
      <w:r>
        <w:rPr>
          <w:color w:val="000000" w:themeColor="text1"/>
          <w:sz w:val="36"/>
          <w:szCs w:val="36"/>
        </w:rPr>
        <w:t>after</w:t>
      </w:r>
      <w:r>
        <w:rPr>
          <w:color w:val="000000" w:themeColor="text1"/>
          <w:sz w:val="36"/>
          <w:szCs w:val="36"/>
        </w:rPr>
        <w:t xml:space="preserve"> adding </w:t>
      </w:r>
      <w:proofErr w:type="spellStart"/>
      <w:r>
        <w:rPr>
          <w:color w:val="000000" w:themeColor="text1"/>
          <w:sz w:val="36"/>
          <w:szCs w:val="36"/>
        </w:rPr>
        <w:t>idli</w:t>
      </w:r>
      <w:proofErr w:type="spellEnd"/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        </w:t>
      </w:r>
      <w:r>
        <w:rPr>
          <w:color w:val="000000" w:themeColor="text1"/>
          <w:sz w:val="36"/>
          <w:szCs w:val="36"/>
        </w:rPr>
        <w:t xml:space="preserve">         </w:t>
      </w: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2</w:t>
      </w:r>
      <w:r w:rsidRPr="00226387">
        <w:rPr>
          <w:color w:val="000000" w:themeColor="text1"/>
          <w:sz w:val="36"/>
          <w:szCs w:val="36"/>
        </w:rPr>
        <w:t xml:space="preserve">. </w:t>
      </w:r>
      <w:proofErr w:type="spellStart"/>
      <w:r>
        <w:rPr>
          <w:color w:val="000000" w:themeColor="text1"/>
          <w:sz w:val="36"/>
          <w:szCs w:val="36"/>
        </w:rPr>
        <w:t>Puttu</w:t>
      </w:r>
      <w:proofErr w:type="spellEnd"/>
      <w:r>
        <w:rPr>
          <w:color w:val="000000" w:themeColor="text1"/>
          <w:sz w:val="36"/>
          <w:szCs w:val="36"/>
        </w:rPr>
        <w:t xml:space="preserve"> added to cart (Snack Bar)</w:t>
      </w:r>
    </w:p>
    <w:p w14:paraId="61AC22D6" w14:textId="419A35F3" w:rsidR="004F29FE" w:rsidRDefault="004F29FE" w:rsidP="004F29FE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4080" behindDoc="0" locked="0" layoutInCell="1" allowOverlap="1" wp14:anchorId="032EA4FB" wp14:editId="158B0FF9">
            <wp:simplePos x="0" y="0"/>
            <wp:positionH relativeFrom="page">
              <wp:posOffset>4045353</wp:posOffset>
            </wp:positionH>
            <wp:positionV relativeFrom="paragraph">
              <wp:posOffset>12331</wp:posOffset>
            </wp:positionV>
            <wp:extent cx="3402660" cy="7183394"/>
            <wp:effectExtent l="19050" t="19050" r="26670" b="177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014" cy="718625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</w:t>
      </w:r>
    </w:p>
    <w:p w14:paraId="23C15E9C" w14:textId="31D97283" w:rsidR="004F29FE" w:rsidRPr="00CD67D0" w:rsidRDefault="004F29FE" w:rsidP="004F29FE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   </w:t>
      </w:r>
    </w:p>
    <w:p w14:paraId="4C574B9B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4BFC5758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</w:t>
      </w:r>
    </w:p>
    <w:p w14:paraId="2AAFA33C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F160D97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C1416B2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9B79763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3377A06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250EF7B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5FFF71B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7B7CB33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60FB5A96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5CF1E76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15D052E9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4097767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A36A48E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D539210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5A17254F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44FF3C10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EB00F07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6B7428B0" w14:textId="77777777" w:rsidR="004F29FE" w:rsidRDefault="004F29FE" w:rsidP="00D84672">
      <w:pPr>
        <w:rPr>
          <w:b/>
          <w:bCs/>
          <w:sz w:val="32"/>
          <w:szCs w:val="32"/>
        </w:rPr>
      </w:pPr>
    </w:p>
    <w:p w14:paraId="5A143B21" w14:textId="77777777" w:rsidR="004F29FE" w:rsidRDefault="004F29FE" w:rsidP="00D84672">
      <w:pPr>
        <w:rPr>
          <w:b/>
          <w:bCs/>
          <w:sz w:val="32"/>
          <w:szCs w:val="32"/>
        </w:rPr>
      </w:pPr>
    </w:p>
    <w:p w14:paraId="450853BD" w14:textId="6CFD38FF" w:rsidR="004F29FE" w:rsidRDefault="004F29FE" w:rsidP="00D84672">
      <w:pPr>
        <w:rPr>
          <w:b/>
          <w:bCs/>
          <w:sz w:val="32"/>
          <w:szCs w:val="32"/>
        </w:rPr>
      </w:pPr>
    </w:p>
    <w:p w14:paraId="3334EBB4" w14:textId="77777777" w:rsidR="004F29FE" w:rsidRDefault="004F29FE" w:rsidP="004F29FE">
      <w:pPr>
        <w:rPr>
          <w:color w:val="000000" w:themeColor="text1"/>
          <w:sz w:val="36"/>
          <w:szCs w:val="36"/>
        </w:rPr>
      </w:pPr>
    </w:p>
    <w:p w14:paraId="104331DC" w14:textId="1E0F8EC8" w:rsidR="004F29FE" w:rsidRDefault="004F29FE" w:rsidP="004F29FE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3</w:t>
      </w:r>
      <w:r w:rsidRPr="00CD67D0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Cart </w:t>
      </w:r>
      <w:r>
        <w:rPr>
          <w:color w:val="000000" w:themeColor="text1"/>
          <w:sz w:val="36"/>
          <w:szCs w:val="36"/>
        </w:rPr>
        <w:t>after</w:t>
      </w:r>
      <w:r>
        <w:rPr>
          <w:color w:val="000000" w:themeColor="text1"/>
          <w:sz w:val="36"/>
          <w:szCs w:val="36"/>
        </w:rPr>
        <w:t xml:space="preserve"> adding </w:t>
      </w:r>
      <w:proofErr w:type="spellStart"/>
      <w:r>
        <w:rPr>
          <w:color w:val="000000" w:themeColor="text1"/>
          <w:sz w:val="36"/>
          <w:szCs w:val="36"/>
        </w:rPr>
        <w:t>puttu</w:t>
      </w:r>
      <w:proofErr w:type="spellEnd"/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       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4</w:t>
      </w:r>
      <w:r w:rsidRPr="00226387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App Icon</w:t>
      </w:r>
    </w:p>
    <w:p w14:paraId="7CDC73C0" w14:textId="21CDED1A" w:rsidR="004F29FE" w:rsidRDefault="00770383" w:rsidP="004F29FE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740DD3F0" wp14:editId="76D6760A">
                <wp:simplePos x="0" y="0"/>
                <wp:positionH relativeFrom="column">
                  <wp:posOffset>5086796</wp:posOffset>
                </wp:positionH>
                <wp:positionV relativeFrom="paragraph">
                  <wp:posOffset>1982113</wp:posOffset>
                </wp:positionV>
                <wp:extent cx="813240" cy="942480"/>
                <wp:effectExtent l="76200" t="76200" r="82550" b="8636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813240" cy="9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B4CE64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3" o:spid="_x0000_s1026" type="#_x0000_t75" style="position:absolute;margin-left:397.7pt;margin-top:153.2pt;width:69.75pt;height:79.8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">
                <v:imagedata r:id="rId21" o:title=""/>
              </v:shape>
            </w:pict>
          </mc:Fallback>
        </mc:AlternateContent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5104" behindDoc="0" locked="0" layoutInCell="1" allowOverlap="1" wp14:anchorId="50B8BF04" wp14:editId="08237ED5">
            <wp:simplePos x="0" y="0"/>
            <wp:positionH relativeFrom="column">
              <wp:posOffset>3780155</wp:posOffset>
            </wp:positionH>
            <wp:positionV relativeFrom="paragraph">
              <wp:posOffset>22153</wp:posOffset>
            </wp:positionV>
            <wp:extent cx="3427695" cy="7235752"/>
            <wp:effectExtent l="19050" t="19050" r="20955" b="22860"/>
            <wp:wrapNone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7695" cy="723575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9FE">
        <w:rPr>
          <w:noProof/>
          <w:color w:val="000000" w:themeColor="text1"/>
          <w:sz w:val="36"/>
          <w:szCs w:val="36"/>
        </w:rPr>
        <w:drawing>
          <wp:inline distT="0" distB="0" distL="0" distR="0" wp14:anchorId="3ECDC16A" wp14:editId="0298E75F">
            <wp:extent cx="3421465" cy="7222603"/>
            <wp:effectExtent l="19050" t="19050" r="26670" b="16510"/>
            <wp:docPr id="26" name="Picture 2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4888" cy="722982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7257A2" w14:textId="3474A161" w:rsidR="00486547" w:rsidRPr="00770383" w:rsidRDefault="001D7E19" w:rsidP="00770383">
      <w:pPr>
        <w:rPr>
          <w:color w:val="000000" w:themeColor="text1"/>
          <w:sz w:val="36"/>
          <w:szCs w:val="36"/>
        </w:rPr>
      </w:pPr>
      <w:r w:rsidRPr="001D7E19">
        <w:rPr>
          <w:b/>
          <w:bCs/>
          <w:sz w:val="32"/>
          <w:szCs w:val="32"/>
        </w:rPr>
        <w:t xml:space="preserve">The code used in the </w:t>
      </w:r>
      <w:r w:rsidR="00CD67D0" w:rsidRPr="001D7E19">
        <w:rPr>
          <w:b/>
          <w:bCs/>
          <w:sz w:val="32"/>
          <w:szCs w:val="32"/>
        </w:rPr>
        <w:t>Main Activity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D84672">
        <w:rPr>
          <w:b/>
          <w:bCs/>
          <w:sz w:val="32"/>
          <w:szCs w:val="32"/>
        </w:rPr>
        <w:t>, Splash scree, button ripple effect</w:t>
      </w:r>
      <w:r w:rsidRPr="001D7E19">
        <w:rPr>
          <w:b/>
          <w:bCs/>
          <w:sz w:val="32"/>
          <w:szCs w:val="32"/>
        </w:rPr>
        <w:t xml:space="preserve"> is attached below for reference.</w:t>
      </w:r>
    </w:p>
    <w:sectPr w:rsidR="00486547" w:rsidRPr="00770383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wUA0jYDsSwAAAA="/>
  </w:docVars>
  <w:rsids>
    <w:rsidRoot w:val="00A2089D"/>
    <w:rsid w:val="000320A3"/>
    <w:rsid w:val="000458FF"/>
    <w:rsid w:val="000674FF"/>
    <w:rsid w:val="001D7E19"/>
    <w:rsid w:val="00226387"/>
    <w:rsid w:val="0029765B"/>
    <w:rsid w:val="002F4082"/>
    <w:rsid w:val="002F5B07"/>
    <w:rsid w:val="0033188F"/>
    <w:rsid w:val="003E0740"/>
    <w:rsid w:val="0041011E"/>
    <w:rsid w:val="00425179"/>
    <w:rsid w:val="0045690C"/>
    <w:rsid w:val="00486547"/>
    <w:rsid w:val="004F29FE"/>
    <w:rsid w:val="005249F9"/>
    <w:rsid w:val="00531018"/>
    <w:rsid w:val="00573283"/>
    <w:rsid w:val="00573E1F"/>
    <w:rsid w:val="005870FD"/>
    <w:rsid w:val="00640604"/>
    <w:rsid w:val="006F4767"/>
    <w:rsid w:val="00770383"/>
    <w:rsid w:val="007A681B"/>
    <w:rsid w:val="008F54B0"/>
    <w:rsid w:val="009265F5"/>
    <w:rsid w:val="009336F5"/>
    <w:rsid w:val="0093445B"/>
    <w:rsid w:val="00951386"/>
    <w:rsid w:val="00972F8E"/>
    <w:rsid w:val="009A17B8"/>
    <w:rsid w:val="009F5F34"/>
    <w:rsid w:val="00A2089D"/>
    <w:rsid w:val="00AC3FF6"/>
    <w:rsid w:val="00AF5CF3"/>
    <w:rsid w:val="00B35F06"/>
    <w:rsid w:val="00B6141E"/>
    <w:rsid w:val="00C92C92"/>
    <w:rsid w:val="00CD67D0"/>
    <w:rsid w:val="00D02DF0"/>
    <w:rsid w:val="00D0598A"/>
    <w:rsid w:val="00D75A9C"/>
    <w:rsid w:val="00D84672"/>
    <w:rsid w:val="00DC4EFF"/>
    <w:rsid w:val="00DE6BE1"/>
    <w:rsid w:val="00DE7782"/>
    <w:rsid w:val="00E030E7"/>
    <w:rsid w:val="00E32C68"/>
    <w:rsid w:val="00E34E07"/>
    <w:rsid w:val="00E70EA1"/>
    <w:rsid w:val="00E80238"/>
    <w:rsid w:val="00E95BDC"/>
    <w:rsid w:val="00EA1388"/>
    <w:rsid w:val="00EA1A75"/>
    <w:rsid w:val="00F026F2"/>
    <w:rsid w:val="00F93295"/>
    <w:rsid w:val="00FC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customXml" Target="ink/ink2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20.png"/><Relationship Id="rId14" Type="http://schemas.openxmlformats.org/officeDocument/2006/relationships/image" Target="media/image8.png"/><Relationship Id="rId22" Type="http://schemas.openxmlformats.org/officeDocument/2006/relationships/image" Target="media/image1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31T08:21:37.631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218 76,'134'-11,"-70"4,662-14,-596 21,-106 1,0 2,0 0,0 1,-1 1,0 2,0 0,-1 1,1 2,-2 0,1 1,-2 1,27 20,-30-20,-1 0,-1 0,0 2,-1 0,-1 1,19 24,-6 1,-2 0,-1 2,-2 1,16 47,-29-57,-1-1,3 50,-7-54,4 300,-9-195,2-101,-3 90,2-101,-2 0,-1 0,-11 36,6-27,1 1,1 0,2 1,-1 40,6 130,2-86,0-63,0-31,-2 1,0-1,-2 0,-4 25,4-39,-1 1,-1-1,1 0,-1 0,-1 0,1-1,-2 1,1-1,-1-1,0 1,0-1,0 1,-1-2,0 1,0-1,-1 0,-15 7,-10 3,-1 0,-71 18,89-29,-66 18,-1-3,-126 11,141-23,-98 4,-434-12,592 1,1 0,-1-1,1 0,-1 0,1-1,-1 0,1 0,0-1,0 1,0-2,0 1,0-1,1 0,0 0,0-1,0 0,0 0,1 0,0-1,0 0,-6-8,2 0,0 1,1-1,0-1,2 1,-1-1,2-1,0 1,-4-22,4 2,1 1,2-66,0 57,-2 0,-1 0,-2 1,-18-58,24 99,-10-52,1-1,-3-93,13-112,2 113,10-48,-4 69,-7-130,-2 113,1 140,-1-26,2 1,1 0,6-30,-6 48,0 0,1 1,0 0,0 0,1 0,0 0,0 1,1-1,0 1,1 0,-1 0,1 1,0 0,8-6,10-6,47-23,-7 3,-39 2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13T18:13:13.232"/>
    </inkml:context>
    <inkml:brush xml:id="br0">
      <inkml:brushProperty name="width" value="0.2" units="cm"/>
      <inkml:brushProperty name="height" value="0.2" units="cm"/>
      <inkml:brushProperty name="color" value="#F6630D"/>
      <inkml:brushProperty name="ignorePressure" value="1"/>
    </inkml:brush>
  </inkml:definitions>
  <inkml:trace contextRef="#ctx0" brushRef="#br0">278 141,'134'-1,"144"3,-35 14,-105-8,-30-1,133-7,-210-5,-1 0,30-10,-29 7,53-20,-66 20,1 1,0 1,0 1,0 1,23-3,-38 7,-1 0,1-1,-1 1,0-1,1 0,-1 0,0-1,0 1,0 0,0-1,0 0,0 0,0 0,2-2,4-3,-8 7,-1 0,0-1,1 1,-1 0,1 0,-1 0,0 0,1 0,-1-1,1 1,-1 0,0 0,1 0,-1 0,1 0,-1 0,0 0,1 1,-1-1,1 0,-1 0,0 0,1 0,-1 0,1 0,-1 1,0-1,1 0,-1 0,0 1,0-1,1 0,-1 1,0-1,1 0,-1 1,0-1,0 0,0 1,1-1,-1 0,0 1,0-1,0 1,0-1,0 0,0 1,0-1,0 1,0 0,4 23,-4-23,70 552,-8-276,-53-235,3 49,1 3,-3-6,-7-58,11 58,-1-37,1 6,2 0,27 59,-16-54,22 77,-40-106,-2-1,0 2,-3-1,1 47,-4-8,-4 152,3-218,-1-1,0 0,0 0,-1 0,1 0,-1 0,0-1,0 1,-1 0,1-1,-1 0,-4 5,-4 4,0-1,-18 14,8-7,11-11,0 0,-1-1,0 0,-1 0,1-1,-1-1,0 0,-1-1,1 0,-17 3,-3-2,1-1,-1-1,-33-2,13-2,-97 2,124 1,0 1,0 1,-47 14,45-9,1-1,-1-2,-1 0,1-2,-53 1,-1000-7,1077 3,-1-1,0-1,0 1,0 0,1-1,-1 0,0 0,0 0,1 0,-7-4,8 3,-1 1,1-1,0 0,1 0,-1 0,0 0,0 0,1-1,-1 1,1 0,0-1,0 1,0-1,0 1,0-1,0-2,-3-20,1 0,1-1,1 1,4-46,0 5,-1 39,1 0,1 0,11-39,2-6,-6 2,4-112,-15-73,-2 105,0 74,-3-1,-3 1,-4 0,-32-112,20 113,11 39,-10-47,4-32,-8-35,20 116,1 0,2-1,2 0,0 0,3 1,5-48,-4 76,-1 0,1 0,0 0,1 0,-1 0,1 0,0 0,1 1,-1 0,1 0,0 0,9-9,5-2,0 1,25-15,1-1,-19 11,-4 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1</cp:revision>
  <cp:lastPrinted>2021-01-22T10:05:00Z</cp:lastPrinted>
  <dcterms:created xsi:type="dcterms:W3CDTF">2021-02-13T17:20:00Z</dcterms:created>
  <dcterms:modified xsi:type="dcterms:W3CDTF">2021-02-13T18:16:00Z</dcterms:modified>
</cp:coreProperties>
</file>